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7C458" w14:textId="77777777" w:rsidR="008711A4" w:rsidRDefault="008711A4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</w:p>
    <w:p w14:paraId="53C902EB" w14:textId="010AF097" w:rsidR="008711A4" w:rsidRDefault="008711A4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  <w:tab/>
      </w:r>
      <w:r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  <w:tab/>
      </w:r>
      <w:r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  <w:tab/>
      </w:r>
      <w:r w:rsidRPr="008711A4">
        <w:rPr>
          <w:rFonts w:eastAsia="Times New Roman" w:cstheme="minorHAnsi"/>
          <w:b/>
          <w:bCs/>
          <w:color w:val="201F1E"/>
          <w:sz w:val="32"/>
          <w:szCs w:val="32"/>
          <w:shd w:val="clear" w:color="auto" w:fill="FFFFFF"/>
          <w:lang w:eastAsia="en-IN"/>
        </w:rPr>
        <w:t>Top1Today: Chrome Extension</w:t>
      </w:r>
    </w:p>
    <w:p w14:paraId="178D0F8E" w14:textId="199A81D8" w:rsidR="008711A4" w:rsidRDefault="008711A4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</w:p>
    <w:p w14:paraId="57740B57" w14:textId="19E3FA93" w:rsidR="008711A4" w:rsidRDefault="008711A4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</w:p>
    <w:p w14:paraId="5A109771" w14:textId="77777777" w:rsidR="008711A4" w:rsidRDefault="008711A4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</w:p>
    <w:p w14:paraId="058D0783" w14:textId="2681CC44" w:rsidR="00C00AD4" w:rsidRDefault="00B8459A" w:rsidP="00C00AD4">
      <w:pPr>
        <w:spacing w:after="0" w:line="240" w:lineRule="auto"/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</w:pPr>
      <w:r w:rsidRPr="00C00AD4"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  <w:t>Architectural</w:t>
      </w:r>
      <w:r w:rsidR="00C00AD4" w:rsidRPr="00C00AD4">
        <w:rPr>
          <w:rFonts w:eastAsia="Times New Roman" w:cstheme="minorHAnsi"/>
          <w:b/>
          <w:bCs/>
          <w:color w:val="201F1E"/>
          <w:sz w:val="24"/>
          <w:szCs w:val="24"/>
          <w:shd w:val="clear" w:color="auto" w:fill="FFFFFF"/>
          <w:lang w:eastAsia="en-IN"/>
        </w:rPr>
        <w:t xml:space="preserve"> Mechanisms</w:t>
      </w:r>
    </w:p>
    <w:p w14:paraId="30A70EDC" w14:textId="77777777" w:rsidR="002A3B26" w:rsidRPr="00C00AD4" w:rsidRDefault="002A3B26" w:rsidP="00C00AD4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0E65D97A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  <w:rPr>
          <w:b/>
          <w:bCs/>
        </w:rPr>
      </w:pPr>
      <w:r w:rsidRPr="00C00AD4">
        <w:rPr>
          <w:b/>
          <w:bCs/>
        </w:rPr>
        <w:t>Security:</w:t>
      </w:r>
    </w:p>
    <w:p w14:paraId="7454C93A" w14:textId="3573E543" w:rsidR="00C00AD4" w:rsidRPr="007D2BDB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 xml:space="preserve">The content script accesses websites for their </w:t>
      </w:r>
      <w:proofErr w:type="gramStart"/>
      <w:r w:rsidRPr="00C00AD4">
        <w:t>activity(</w:t>
      </w:r>
      <w:proofErr w:type="gramEnd"/>
      <w:r w:rsidRPr="00C00AD4">
        <w:t>cursor/media playback), and does not use any other info, thereby securing the user sensitive data.</w:t>
      </w:r>
    </w:p>
    <w:p w14:paraId="3A2EFA0E" w14:textId="77777777" w:rsidR="001F4576" w:rsidRPr="00C00AD4" w:rsidRDefault="001F4576" w:rsidP="002A3B26">
      <w:pPr>
        <w:shd w:val="clear" w:color="auto" w:fill="FFFFFF"/>
        <w:spacing w:after="0" w:line="240" w:lineRule="auto"/>
        <w:textAlignment w:val="baseline"/>
      </w:pPr>
    </w:p>
    <w:p w14:paraId="73B8A0D7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  <w:rPr>
          <w:b/>
          <w:bCs/>
        </w:rPr>
      </w:pPr>
      <w:r w:rsidRPr="00C00AD4">
        <w:rPr>
          <w:b/>
          <w:bCs/>
        </w:rPr>
        <w:t>Accuracy:</w:t>
      </w:r>
    </w:p>
    <w:p w14:paraId="0CFF522B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 xml:space="preserve">The background scripts using Chrome API's qualifies only </w:t>
      </w:r>
      <w:proofErr w:type="spellStart"/>
      <w:r w:rsidRPr="00C00AD4">
        <w:t>cursror</w:t>
      </w:r>
      <w:proofErr w:type="spellEnd"/>
      <w:r w:rsidRPr="00C00AD4">
        <w:t xml:space="preserve"> tasks and media playback on each tab of a specific website as webpage activity and considers any other idle time on website etc</w:t>
      </w:r>
    </w:p>
    <w:p w14:paraId="39FFEB0D" w14:textId="373BC633" w:rsidR="00C00AD4" w:rsidRPr="007D2BDB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>as invalid and is not calculated in background script's Top1 Today time spent calculator.</w:t>
      </w:r>
    </w:p>
    <w:p w14:paraId="0B2F6793" w14:textId="77777777" w:rsidR="001F4576" w:rsidRPr="00C00AD4" w:rsidRDefault="001F4576" w:rsidP="002A3B26">
      <w:pPr>
        <w:shd w:val="clear" w:color="auto" w:fill="FFFFFF"/>
        <w:spacing w:after="0" w:line="240" w:lineRule="auto"/>
        <w:textAlignment w:val="baseline"/>
      </w:pPr>
    </w:p>
    <w:p w14:paraId="29E92ABD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  <w:rPr>
          <w:b/>
          <w:bCs/>
        </w:rPr>
      </w:pPr>
      <w:r w:rsidRPr="00C00AD4">
        <w:rPr>
          <w:b/>
          <w:bCs/>
        </w:rPr>
        <w:t>Performance:</w:t>
      </w:r>
    </w:p>
    <w:p w14:paraId="71196667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>Dynamic calculation of the Top1 website with most time spent is done in the background script's time spent calculator in real time, thereby reducing any lag/delay</w:t>
      </w:r>
    </w:p>
    <w:p w14:paraId="767A8423" w14:textId="34A52C19" w:rsidR="00C00AD4" w:rsidRPr="007D2BDB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>in displaying the extension results.</w:t>
      </w:r>
    </w:p>
    <w:p w14:paraId="3F998FAD" w14:textId="77777777" w:rsidR="001F4576" w:rsidRPr="00C00AD4" w:rsidRDefault="001F4576" w:rsidP="002A3B26">
      <w:pPr>
        <w:shd w:val="clear" w:color="auto" w:fill="FFFFFF"/>
        <w:spacing w:after="0" w:line="240" w:lineRule="auto"/>
        <w:textAlignment w:val="baseline"/>
      </w:pPr>
    </w:p>
    <w:p w14:paraId="552C2355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  <w:rPr>
          <w:b/>
          <w:bCs/>
        </w:rPr>
      </w:pPr>
      <w:r w:rsidRPr="00C00AD4">
        <w:rPr>
          <w:b/>
          <w:bCs/>
        </w:rPr>
        <w:t>Availability:</w:t>
      </w:r>
    </w:p>
    <w:p w14:paraId="19544E05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>The Top1 Today extension present near the address bar shows the extension name on hover. And on clicking a pop-up is displayed with the Top 5 websites in order of most</w:t>
      </w:r>
    </w:p>
    <w:p w14:paraId="5241DCFF" w14:textId="77777777" w:rsidR="00C00AD4" w:rsidRPr="00C00AD4" w:rsidRDefault="00C00AD4" w:rsidP="002A3B26">
      <w:pPr>
        <w:shd w:val="clear" w:color="auto" w:fill="FFFFFF"/>
        <w:spacing w:after="0" w:line="240" w:lineRule="auto"/>
        <w:textAlignment w:val="baseline"/>
      </w:pPr>
      <w:r w:rsidRPr="00C00AD4">
        <w:t xml:space="preserve">time spent. The pop-up </w:t>
      </w:r>
      <w:proofErr w:type="gramStart"/>
      <w:r w:rsidRPr="00C00AD4">
        <w:t>should be displayed at all times</w:t>
      </w:r>
      <w:proofErr w:type="gramEnd"/>
      <w:r w:rsidRPr="00C00AD4">
        <w:t xml:space="preserve"> with the accurate results and this will be achieved from reliable communication between background script's time spent calculator and the pop-up/UI.</w:t>
      </w:r>
    </w:p>
    <w:p w14:paraId="0541015F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4E25AFA3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5C333C32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769EB723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7F0ADAB3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472EBE99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6BF6388E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5DA55EA7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589B8129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659C447D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09AC75BE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4AD33FC4" w14:textId="77777777" w:rsidR="00DE3864" w:rsidRDefault="00DE3864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1DE7118B" w14:textId="77777777" w:rsidR="00AC5FB9" w:rsidRDefault="00AC5FB9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</w:p>
    <w:p w14:paraId="3FDBCD01" w14:textId="7870E3FB" w:rsidR="00D76DEC" w:rsidRPr="00A136A5" w:rsidRDefault="00064F01" w:rsidP="000D1A16">
      <w:pPr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</w:pPr>
      <w:r w:rsidRPr="00A136A5"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  <w:lastRenderedPageBreak/>
        <w:t>Marchitecture: Top1Today</w:t>
      </w:r>
    </w:p>
    <w:p w14:paraId="4F958462" w14:textId="2532D135" w:rsidR="00064F01" w:rsidRPr="00A136A5" w:rsidRDefault="00064F01">
      <w:pPr>
        <w:rPr>
          <w:rFonts w:cstheme="minorHAnsi"/>
          <w:sz w:val="24"/>
          <w:szCs w:val="24"/>
        </w:rPr>
      </w:pPr>
    </w:p>
    <w:p w14:paraId="2990A01E" w14:textId="73A697FC" w:rsidR="00064F01" w:rsidRDefault="00823E50">
      <w:bookmarkStart w:id="0" w:name="_GoBack"/>
      <w:r>
        <w:rPr>
          <w:noProof/>
        </w:rPr>
        <w:drawing>
          <wp:inline distT="0" distB="0" distL="0" distR="0" wp14:anchorId="592185A6" wp14:editId="2148B5BC">
            <wp:extent cx="5731510" cy="5679440"/>
            <wp:effectExtent l="0" t="0" r="254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lank diagram (5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9C1C38D" w14:textId="1977E565" w:rsidR="00C00AD4" w:rsidRDefault="00C00AD4"/>
    <w:p w14:paraId="27A82032" w14:textId="6FDA587E" w:rsidR="00C00AD4" w:rsidRPr="00DE3864" w:rsidRDefault="00C00AD4">
      <w:pPr>
        <w:rPr>
          <w:sz w:val="24"/>
          <w:szCs w:val="24"/>
        </w:rPr>
      </w:pPr>
      <w:r w:rsidRPr="00DE3864">
        <w:rPr>
          <w:rFonts w:eastAsia="Times New Roman" w:cstheme="minorHAnsi"/>
          <w:b/>
          <w:bCs/>
          <w:color w:val="201F1E"/>
          <w:sz w:val="24"/>
          <w:szCs w:val="24"/>
          <w:lang w:eastAsia="en-IN"/>
        </w:rPr>
        <w:t>Commentary</w:t>
      </w:r>
    </w:p>
    <w:p w14:paraId="11560697" w14:textId="02D2EBD3" w:rsidR="00570254" w:rsidRDefault="00570254" w:rsidP="006B2176">
      <w:pPr>
        <w:tabs>
          <w:tab w:val="left" w:pos="3745"/>
        </w:tabs>
      </w:pPr>
      <w:r>
        <w:t>Top1today becomes available near the search bar of the browser once the user adds it to is extensions from Chrome store.</w:t>
      </w:r>
    </w:p>
    <w:p w14:paraId="54EADDB4" w14:textId="3FAA3503" w:rsidR="00570254" w:rsidRDefault="00570254" w:rsidP="006B2176">
      <w:pPr>
        <w:tabs>
          <w:tab w:val="left" w:pos="3745"/>
        </w:tabs>
      </w:pPr>
      <w:r>
        <w:t>The marchitecture above explains the components Top1today interacts with, to accurately show the final top 5 websites that were longest most actively used until then on that day.</w:t>
      </w:r>
    </w:p>
    <w:p w14:paraId="04808B19" w14:textId="77777777" w:rsidR="00FB58E4" w:rsidRDefault="00C05482" w:rsidP="006B2176">
      <w:pPr>
        <w:tabs>
          <w:tab w:val="left" w:pos="3745"/>
        </w:tabs>
        <w:rPr>
          <w:b/>
          <w:bCs/>
        </w:rPr>
      </w:pPr>
      <w:r>
        <w:t xml:space="preserve">The UI of our extension </w:t>
      </w:r>
      <w:r w:rsidR="00CB7D79">
        <w:t xml:space="preserve">comprises of popup.html and popup.js. </w:t>
      </w:r>
      <w:r w:rsidR="00516969">
        <w:t xml:space="preserve">A Manifest file gives defines the </w:t>
      </w:r>
      <w:proofErr w:type="gramStart"/>
      <w:r w:rsidR="00516969">
        <w:t>extension</w:t>
      </w:r>
      <w:proofErr w:type="gramEnd"/>
      <w:r w:rsidR="00516969">
        <w:t xml:space="preserve"> </w:t>
      </w:r>
      <w:r w:rsidR="007451AA">
        <w:t>so the browser understands them.</w:t>
      </w:r>
      <w:r w:rsidR="00516969">
        <w:t xml:space="preserve"> </w:t>
      </w:r>
      <w:r>
        <w:t>A</w:t>
      </w:r>
      <w:r w:rsidRPr="002C1308">
        <w:rPr>
          <w:b/>
          <w:bCs/>
        </w:rPr>
        <w:t xml:space="preserve"> pop-up page(popup.html) is displayed as soon as the user clicks on the extension.</w:t>
      </w:r>
    </w:p>
    <w:p w14:paraId="55790765" w14:textId="63FD38FF" w:rsidR="00723861" w:rsidRDefault="00C05482" w:rsidP="006B2176">
      <w:pPr>
        <w:tabs>
          <w:tab w:val="left" w:pos="3745"/>
        </w:tabs>
      </w:pPr>
      <w:r>
        <w:lastRenderedPageBreak/>
        <w:t xml:space="preserve"> </w:t>
      </w:r>
      <w:r w:rsidR="00CE489A">
        <w:t xml:space="preserve">The </w:t>
      </w:r>
      <w:r w:rsidR="00CE489A" w:rsidRPr="002C1308">
        <w:rPr>
          <w:b/>
          <w:bCs/>
        </w:rPr>
        <w:t>background script is the event handler</w:t>
      </w:r>
      <w:r w:rsidR="00CE489A">
        <w:t xml:space="preserve"> that </w:t>
      </w:r>
      <w:r w:rsidR="00343376">
        <w:t>listens</w:t>
      </w:r>
      <w:r w:rsidR="00CE489A">
        <w:t xml:space="preserve"> for the user to perform any of the actions </w:t>
      </w:r>
      <w:r w:rsidR="000C17B8">
        <w:t>on a given tab and fires when one of these actions are performed.</w:t>
      </w:r>
      <w:r w:rsidR="00FD2D52">
        <w:t xml:space="preserve"> </w:t>
      </w:r>
      <w:r w:rsidR="001C6479">
        <w:t xml:space="preserve">Background script listens for </w:t>
      </w:r>
      <w:r w:rsidR="001C6479" w:rsidRPr="0007113F">
        <w:rPr>
          <w:b/>
          <w:bCs/>
        </w:rPr>
        <w:t xml:space="preserve">events through </w:t>
      </w:r>
      <w:r w:rsidR="00FD2D52" w:rsidRPr="0007113F">
        <w:rPr>
          <w:b/>
          <w:bCs/>
        </w:rPr>
        <w:t>Chrome API</w:t>
      </w:r>
      <w:r w:rsidR="00FD2D52">
        <w:t>.</w:t>
      </w:r>
      <w:r w:rsidR="000C17B8">
        <w:t xml:space="preserve"> Events like </w:t>
      </w:r>
      <w:r w:rsidR="000C17B8" w:rsidRPr="0007113F">
        <w:rPr>
          <w:b/>
          <w:bCs/>
        </w:rPr>
        <w:t>hover, click, scroll, play-back video</w:t>
      </w:r>
      <w:r w:rsidR="000C17B8">
        <w:t xml:space="preserve"> are some of the examples of </w:t>
      </w:r>
      <w:r w:rsidR="000C17B8" w:rsidRPr="0007113F">
        <w:rPr>
          <w:b/>
          <w:bCs/>
        </w:rPr>
        <w:t>defining an active tab</w:t>
      </w:r>
      <w:r w:rsidR="000C17B8">
        <w:t>.</w:t>
      </w:r>
    </w:p>
    <w:p w14:paraId="1398C4DF" w14:textId="66C552C9" w:rsidR="00262C33" w:rsidRDefault="000C17B8" w:rsidP="006B2176">
      <w:pPr>
        <w:tabs>
          <w:tab w:val="left" w:pos="3745"/>
        </w:tabs>
      </w:pPr>
      <w:r>
        <w:t xml:space="preserve">Once user performs any of these activities, </w:t>
      </w:r>
      <w:r w:rsidR="00FE2D93">
        <w:t xml:space="preserve">the </w:t>
      </w:r>
      <w:r w:rsidR="00FE2D93" w:rsidRPr="0007113F">
        <w:rPr>
          <w:b/>
          <w:bCs/>
        </w:rPr>
        <w:t>event handler starts tracking the</w:t>
      </w:r>
      <w:r w:rsidR="00AD580F" w:rsidRPr="0007113F">
        <w:rPr>
          <w:b/>
          <w:bCs/>
        </w:rPr>
        <w:t xml:space="preserve"> time for that </w:t>
      </w:r>
      <w:proofErr w:type="gramStart"/>
      <w:r w:rsidR="00AD580F" w:rsidRPr="0007113F">
        <w:rPr>
          <w:b/>
          <w:bCs/>
        </w:rPr>
        <w:t>particular website</w:t>
      </w:r>
      <w:proofErr w:type="gramEnd"/>
      <w:r w:rsidR="00621FE0" w:rsidRPr="0007113F">
        <w:rPr>
          <w:b/>
          <w:bCs/>
        </w:rPr>
        <w:t xml:space="preserve"> utilizing Chrome API</w:t>
      </w:r>
      <w:r w:rsidR="00AD580F">
        <w:t xml:space="preserve">. (We could also create a separate </w:t>
      </w:r>
      <w:proofErr w:type="spellStart"/>
      <w:r w:rsidR="00AD580F">
        <w:t>js</w:t>
      </w:r>
      <w:proofErr w:type="spellEnd"/>
      <w:r w:rsidR="00AD580F">
        <w:t xml:space="preserve"> file to perform time calculation and return that to popup.js</w:t>
      </w:r>
      <w:r w:rsidR="00807C2B">
        <w:t>, TBD</w:t>
      </w:r>
      <w:r w:rsidR="00AD580F">
        <w:t>)</w:t>
      </w:r>
    </w:p>
    <w:p w14:paraId="175F9C24" w14:textId="03775231" w:rsidR="00B92D58" w:rsidRPr="00515B58" w:rsidRDefault="00993E11" w:rsidP="006B2176">
      <w:pPr>
        <w:tabs>
          <w:tab w:val="left" w:pos="3745"/>
        </w:tabs>
      </w:pPr>
      <w:r>
        <w:t>When a</w:t>
      </w:r>
      <w:r w:rsidR="00B92D58">
        <w:t xml:space="preserve">ny </w:t>
      </w:r>
      <w:r w:rsidR="00B92D58" w:rsidRPr="001B5D8C">
        <w:rPr>
          <w:b/>
          <w:bCs/>
        </w:rPr>
        <w:t>new tab</w:t>
      </w:r>
      <w:r w:rsidRPr="001B5D8C">
        <w:rPr>
          <w:b/>
          <w:bCs/>
        </w:rPr>
        <w:t xml:space="preserve"> is</w:t>
      </w:r>
      <w:r w:rsidR="00B92D58" w:rsidRPr="001B5D8C">
        <w:rPr>
          <w:b/>
          <w:bCs/>
        </w:rPr>
        <w:t xml:space="preserve"> opened</w:t>
      </w:r>
      <w:r w:rsidRPr="001B5D8C">
        <w:rPr>
          <w:b/>
          <w:bCs/>
        </w:rPr>
        <w:t xml:space="preserve">, </w:t>
      </w:r>
      <w:r w:rsidR="00E222D5" w:rsidRPr="001B5D8C">
        <w:rPr>
          <w:b/>
          <w:bCs/>
        </w:rPr>
        <w:t>content script track</w:t>
      </w:r>
      <w:r w:rsidR="001B5D8C" w:rsidRPr="001B5D8C">
        <w:rPr>
          <w:b/>
          <w:bCs/>
        </w:rPr>
        <w:t>s</w:t>
      </w:r>
      <w:r w:rsidR="00E222D5" w:rsidRPr="001B5D8C">
        <w:rPr>
          <w:b/>
          <w:bCs/>
        </w:rPr>
        <w:t xml:space="preserve"> the URL </w:t>
      </w:r>
      <w:r w:rsidR="00A566D0" w:rsidRPr="001B5D8C">
        <w:rPr>
          <w:b/>
          <w:bCs/>
        </w:rPr>
        <w:t>a</w:t>
      </w:r>
      <w:r w:rsidR="00E222D5" w:rsidRPr="001B5D8C">
        <w:rPr>
          <w:b/>
          <w:bCs/>
        </w:rPr>
        <w:t>nd pass the information to background script via messages</w:t>
      </w:r>
      <w:r w:rsidR="00E222D5">
        <w:t xml:space="preserve">. </w:t>
      </w:r>
      <w:r w:rsidR="00A26C0C" w:rsidRPr="00515B58">
        <w:t>Background communicates this information to</w:t>
      </w:r>
      <w:r w:rsidR="00A566D0" w:rsidRPr="00515B58">
        <w:t xml:space="preserve"> popup script</w:t>
      </w:r>
      <w:r w:rsidR="00976FA5" w:rsidRPr="00515B58">
        <w:t xml:space="preserve"> (</w:t>
      </w:r>
      <w:r w:rsidR="00A26C0C" w:rsidRPr="00515B58">
        <w:t xml:space="preserve">which </w:t>
      </w:r>
      <w:r w:rsidR="00976FA5" w:rsidRPr="00515B58">
        <w:t>might interact with another script which calculates overall time for every URL)</w:t>
      </w:r>
      <w:r w:rsidR="00A8464F" w:rsidRPr="00515B58">
        <w:t xml:space="preserve"> and displays </w:t>
      </w:r>
      <w:r w:rsidR="006A455B" w:rsidRPr="00515B58">
        <w:t>the final content on t</w:t>
      </w:r>
      <w:r w:rsidR="009D5522" w:rsidRPr="00515B58">
        <w:t>h</w:t>
      </w:r>
      <w:r w:rsidR="006A455B" w:rsidRPr="00515B58">
        <w:t>e extension.</w:t>
      </w:r>
    </w:p>
    <w:p w14:paraId="0B2878F1" w14:textId="11014EE0" w:rsidR="006A455B" w:rsidRDefault="006A455B" w:rsidP="006B2176">
      <w:pPr>
        <w:tabs>
          <w:tab w:val="left" w:pos="3745"/>
        </w:tabs>
      </w:pPr>
      <w:r w:rsidRPr="00515B58">
        <w:rPr>
          <w:b/>
          <w:bCs/>
        </w:rPr>
        <w:t xml:space="preserve">Chrome storage API </w:t>
      </w:r>
      <w:r>
        <w:t xml:space="preserve">can be utilized to </w:t>
      </w:r>
      <w:r w:rsidR="009920FE">
        <w:t xml:space="preserve">save important data when and if the extension crashes. </w:t>
      </w:r>
    </w:p>
    <w:p w14:paraId="7A3BA603" w14:textId="7D0AF9EB" w:rsidR="00F15048" w:rsidRDefault="00F15048" w:rsidP="006B2176">
      <w:pPr>
        <w:tabs>
          <w:tab w:val="left" w:pos="3745"/>
        </w:tabs>
      </w:pPr>
      <w:r>
        <w:t xml:space="preserve">The extension communicates with browser through </w:t>
      </w:r>
      <w:r w:rsidR="00601999">
        <w:t>Chrome</w:t>
      </w:r>
      <w:r>
        <w:t xml:space="preserve"> API </w:t>
      </w:r>
      <w:r w:rsidR="00567B4A">
        <w:t>by tracking all active websites and displays the re</w:t>
      </w:r>
      <w:r w:rsidR="00601999">
        <w:t>sult dynamically. Using a framework can also be considered but is TBD for now.</w:t>
      </w:r>
    </w:p>
    <w:p w14:paraId="383C46C7" w14:textId="00EACF17" w:rsidR="001C6479" w:rsidRDefault="001C6479" w:rsidP="006B2176">
      <w:pPr>
        <w:tabs>
          <w:tab w:val="left" w:pos="3745"/>
        </w:tabs>
      </w:pPr>
    </w:p>
    <w:p w14:paraId="04BBE10F" w14:textId="2E8999B4" w:rsidR="00C00AD4" w:rsidRPr="00C00AD4" w:rsidRDefault="00C00AD4" w:rsidP="0028107B">
      <w:pPr>
        <w:tabs>
          <w:tab w:val="left" w:pos="3745"/>
        </w:tabs>
        <w:rPr>
          <w:b/>
          <w:bCs/>
          <w:sz w:val="24"/>
          <w:szCs w:val="24"/>
        </w:rPr>
      </w:pPr>
      <w:r w:rsidRPr="00C00AD4">
        <w:rPr>
          <w:b/>
          <w:bCs/>
          <w:sz w:val="24"/>
          <w:szCs w:val="24"/>
        </w:rPr>
        <w:t>Risks</w:t>
      </w:r>
    </w:p>
    <w:p w14:paraId="36B5A224" w14:textId="77777777" w:rsidR="00C00AD4" w:rsidRPr="00C00AD4" w:rsidRDefault="00C00AD4" w:rsidP="0028107B">
      <w:pPr>
        <w:tabs>
          <w:tab w:val="left" w:pos="3745"/>
        </w:tabs>
        <w:rPr>
          <w:b/>
          <w:bCs/>
        </w:rPr>
      </w:pPr>
      <w:r w:rsidRPr="00C00AD4">
        <w:rPr>
          <w:b/>
          <w:bCs/>
        </w:rPr>
        <w:t xml:space="preserve">Resource </w:t>
      </w:r>
      <w:proofErr w:type="gramStart"/>
      <w:r w:rsidRPr="00C00AD4">
        <w:rPr>
          <w:b/>
          <w:bCs/>
        </w:rPr>
        <w:t>Availability :</w:t>
      </w:r>
      <w:proofErr w:type="gramEnd"/>
    </w:p>
    <w:p w14:paraId="711A0090" w14:textId="77777777" w:rsidR="00C00AD4" w:rsidRPr="00C00AD4" w:rsidRDefault="00C00AD4" w:rsidP="0028107B">
      <w:pPr>
        <w:tabs>
          <w:tab w:val="left" w:pos="3745"/>
        </w:tabs>
      </w:pPr>
      <w:r w:rsidRPr="00C00AD4">
        <w:t>The Top1 Today Project team consists of only 2 dedicated software developers and no test engineer, with the time spent calculator to be built from scratch,</w:t>
      </w:r>
    </w:p>
    <w:p w14:paraId="0D948B14" w14:textId="77777777" w:rsidR="00C00AD4" w:rsidRPr="00C00AD4" w:rsidRDefault="00C00AD4" w:rsidP="0028107B">
      <w:pPr>
        <w:tabs>
          <w:tab w:val="left" w:pos="3745"/>
        </w:tabs>
      </w:pPr>
      <w:r w:rsidRPr="00C00AD4">
        <w:t>extensive tests are required for the reliable and accurate time spent calculation qualification.</w:t>
      </w:r>
    </w:p>
    <w:p w14:paraId="16A82DFF" w14:textId="46577BB0" w:rsidR="00C00AD4" w:rsidRDefault="00C00AD4" w:rsidP="0028107B">
      <w:pPr>
        <w:tabs>
          <w:tab w:val="left" w:pos="3745"/>
        </w:tabs>
      </w:pPr>
      <w:r w:rsidRPr="00C00AD4">
        <w:rPr>
          <w:b/>
          <w:bCs/>
        </w:rPr>
        <w:t>Mitigation:</w:t>
      </w:r>
      <w:r w:rsidRPr="00C00AD4">
        <w:t xml:space="preserve"> Dedicated time for developer testing is planned.</w:t>
      </w:r>
    </w:p>
    <w:p w14:paraId="2530DB97" w14:textId="77777777" w:rsidR="00B04C3F" w:rsidRPr="00C00AD4" w:rsidRDefault="00B04C3F" w:rsidP="0028107B">
      <w:pPr>
        <w:tabs>
          <w:tab w:val="left" w:pos="3745"/>
        </w:tabs>
      </w:pPr>
    </w:p>
    <w:p w14:paraId="159E3286" w14:textId="77777777" w:rsidR="00C00AD4" w:rsidRPr="00C00AD4" w:rsidRDefault="00C00AD4" w:rsidP="0028107B">
      <w:pPr>
        <w:tabs>
          <w:tab w:val="left" w:pos="3745"/>
        </w:tabs>
        <w:rPr>
          <w:b/>
          <w:bCs/>
        </w:rPr>
      </w:pPr>
      <w:r w:rsidRPr="00C00AD4">
        <w:rPr>
          <w:b/>
          <w:bCs/>
        </w:rPr>
        <w:t>Complexity of Requirement:</w:t>
      </w:r>
    </w:p>
    <w:p w14:paraId="7104FA2C" w14:textId="77777777" w:rsidR="00C00AD4" w:rsidRPr="00C00AD4" w:rsidRDefault="00C00AD4" w:rsidP="0028107B">
      <w:pPr>
        <w:tabs>
          <w:tab w:val="left" w:pos="3745"/>
        </w:tabs>
      </w:pPr>
      <w:r w:rsidRPr="00C00AD4">
        <w:t>The software team being new to the complex chrome extensions development might have understanding issues with the working of each module and thereby risking implementation of these modules.</w:t>
      </w:r>
    </w:p>
    <w:p w14:paraId="66FE4C5D" w14:textId="5E6502BA" w:rsidR="00C00AD4" w:rsidRDefault="00C00AD4" w:rsidP="0028107B">
      <w:pPr>
        <w:tabs>
          <w:tab w:val="left" w:pos="3745"/>
        </w:tabs>
      </w:pPr>
      <w:r w:rsidRPr="00C00AD4">
        <w:rPr>
          <w:b/>
          <w:bCs/>
        </w:rPr>
        <w:t>Mitigation:</w:t>
      </w:r>
      <w:r w:rsidRPr="00C00AD4">
        <w:t> Development team to have Regular Technical training on Chrome extensions.</w:t>
      </w:r>
    </w:p>
    <w:p w14:paraId="64266F5C" w14:textId="77777777" w:rsidR="00B04C3F" w:rsidRPr="00C00AD4" w:rsidRDefault="00B04C3F" w:rsidP="0028107B">
      <w:pPr>
        <w:tabs>
          <w:tab w:val="left" w:pos="3745"/>
        </w:tabs>
      </w:pPr>
    </w:p>
    <w:p w14:paraId="2F4C87BB" w14:textId="77777777" w:rsidR="00C00AD4" w:rsidRPr="00C00AD4" w:rsidRDefault="00C00AD4" w:rsidP="0028107B">
      <w:pPr>
        <w:tabs>
          <w:tab w:val="left" w:pos="3745"/>
        </w:tabs>
        <w:rPr>
          <w:b/>
          <w:bCs/>
        </w:rPr>
      </w:pPr>
      <w:r w:rsidRPr="00C00AD4">
        <w:rPr>
          <w:b/>
          <w:bCs/>
        </w:rPr>
        <w:t>Change Management:</w:t>
      </w:r>
    </w:p>
    <w:p w14:paraId="25FFCB3B" w14:textId="77777777" w:rsidR="00C00AD4" w:rsidRPr="00C00AD4" w:rsidRDefault="00C00AD4" w:rsidP="0028107B">
      <w:pPr>
        <w:tabs>
          <w:tab w:val="left" w:pos="3745"/>
        </w:tabs>
      </w:pPr>
      <w:r w:rsidRPr="00C00AD4">
        <w:t>Expected security policy changes on Chrome API's in 2020.With this being the first version of Top1, security changes in chrome extensions will need to be taken care of.</w:t>
      </w:r>
    </w:p>
    <w:p w14:paraId="6124560C" w14:textId="77777777" w:rsidR="00C00AD4" w:rsidRPr="00C00AD4" w:rsidRDefault="00C00AD4" w:rsidP="0028107B">
      <w:pPr>
        <w:tabs>
          <w:tab w:val="left" w:pos="3745"/>
        </w:tabs>
      </w:pPr>
      <w:r w:rsidRPr="00C00AD4">
        <w:rPr>
          <w:b/>
          <w:bCs/>
        </w:rPr>
        <w:t>Mitigation:</w:t>
      </w:r>
      <w:r w:rsidRPr="00C00AD4">
        <w:t> A Change Control Review is formed consisting of Top1 developers to monitor and plan for all changes in environment during the project.</w:t>
      </w:r>
    </w:p>
    <w:p w14:paraId="4B1747E6" w14:textId="77777777" w:rsidR="00C00AD4" w:rsidRPr="006B2176" w:rsidRDefault="00C00AD4" w:rsidP="006B2176">
      <w:pPr>
        <w:tabs>
          <w:tab w:val="left" w:pos="3745"/>
        </w:tabs>
      </w:pPr>
    </w:p>
    <w:sectPr w:rsidR="00C00AD4" w:rsidRPr="006B21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F9AFE" w14:textId="77777777" w:rsidR="00286B32" w:rsidRDefault="00286B32" w:rsidP="008711A4">
      <w:pPr>
        <w:spacing w:after="0" w:line="240" w:lineRule="auto"/>
      </w:pPr>
      <w:r>
        <w:separator/>
      </w:r>
    </w:p>
  </w:endnote>
  <w:endnote w:type="continuationSeparator" w:id="0">
    <w:p w14:paraId="6A047298" w14:textId="77777777" w:rsidR="00286B32" w:rsidRDefault="00286B32" w:rsidP="008711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463EA" w14:textId="77777777" w:rsidR="00286B32" w:rsidRDefault="00286B32" w:rsidP="008711A4">
      <w:pPr>
        <w:spacing w:after="0" w:line="240" w:lineRule="auto"/>
      </w:pPr>
      <w:r>
        <w:separator/>
      </w:r>
    </w:p>
  </w:footnote>
  <w:footnote w:type="continuationSeparator" w:id="0">
    <w:p w14:paraId="5E7D1EE2" w14:textId="77777777" w:rsidR="00286B32" w:rsidRDefault="00286B32" w:rsidP="008711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ra0MDQzMDMzMTJQ0lEKTi0uzszPAykwrAUA5+vbTiwAAAA="/>
  </w:docVars>
  <w:rsids>
    <w:rsidRoot w:val="003800B1"/>
    <w:rsid w:val="000028C1"/>
    <w:rsid w:val="00060445"/>
    <w:rsid w:val="00064F01"/>
    <w:rsid w:val="0007113F"/>
    <w:rsid w:val="00084F06"/>
    <w:rsid w:val="000C17B8"/>
    <w:rsid w:val="000D1A16"/>
    <w:rsid w:val="001B5D8C"/>
    <w:rsid w:val="001C6479"/>
    <w:rsid w:val="001F4576"/>
    <w:rsid w:val="00262C33"/>
    <w:rsid w:val="0028107B"/>
    <w:rsid w:val="00286B32"/>
    <w:rsid w:val="002A3B26"/>
    <w:rsid w:val="002C1308"/>
    <w:rsid w:val="002F2556"/>
    <w:rsid w:val="00343376"/>
    <w:rsid w:val="003800B1"/>
    <w:rsid w:val="004B4509"/>
    <w:rsid w:val="00515B58"/>
    <w:rsid w:val="00516969"/>
    <w:rsid w:val="00567B4A"/>
    <w:rsid w:val="00570254"/>
    <w:rsid w:val="00601999"/>
    <w:rsid w:val="00621FE0"/>
    <w:rsid w:val="00652A82"/>
    <w:rsid w:val="006A455B"/>
    <w:rsid w:val="006B04D3"/>
    <w:rsid w:val="006B2176"/>
    <w:rsid w:val="007065AF"/>
    <w:rsid w:val="00723861"/>
    <w:rsid w:val="007451AA"/>
    <w:rsid w:val="007575B9"/>
    <w:rsid w:val="007671EE"/>
    <w:rsid w:val="007D2BDB"/>
    <w:rsid w:val="007E5803"/>
    <w:rsid w:val="00807C2B"/>
    <w:rsid w:val="00823E50"/>
    <w:rsid w:val="008250B4"/>
    <w:rsid w:val="008711A4"/>
    <w:rsid w:val="00922825"/>
    <w:rsid w:val="009529B7"/>
    <w:rsid w:val="00976FA5"/>
    <w:rsid w:val="009920FE"/>
    <w:rsid w:val="00993E11"/>
    <w:rsid w:val="009D5522"/>
    <w:rsid w:val="009E6386"/>
    <w:rsid w:val="00A136A5"/>
    <w:rsid w:val="00A26C0C"/>
    <w:rsid w:val="00A566D0"/>
    <w:rsid w:val="00A8464F"/>
    <w:rsid w:val="00AB095D"/>
    <w:rsid w:val="00AC5FB9"/>
    <w:rsid w:val="00AD580F"/>
    <w:rsid w:val="00B04C3F"/>
    <w:rsid w:val="00B55AB9"/>
    <w:rsid w:val="00B60227"/>
    <w:rsid w:val="00B8459A"/>
    <w:rsid w:val="00B92D58"/>
    <w:rsid w:val="00C00AD4"/>
    <w:rsid w:val="00C05482"/>
    <w:rsid w:val="00C34739"/>
    <w:rsid w:val="00C93B43"/>
    <w:rsid w:val="00CB7D79"/>
    <w:rsid w:val="00CC39D5"/>
    <w:rsid w:val="00CE489A"/>
    <w:rsid w:val="00DE3864"/>
    <w:rsid w:val="00E222D5"/>
    <w:rsid w:val="00F12612"/>
    <w:rsid w:val="00F15048"/>
    <w:rsid w:val="00F71B23"/>
    <w:rsid w:val="00FA208D"/>
    <w:rsid w:val="00FB58E4"/>
    <w:rsid w:val="00FD2D52"/>
    <w:rsid w:val="00FE2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C1C7E"/>
  <w15:chartTrackingRefBased/>
  <w15:docId w15:val="{F02D816F-89D6-4599-B6D9-85B87E576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1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1A4"/>
  </w:style>
  <w:style w:type="paragraph" w:styleId="Footer">
    <w:name w:val="footer"/>
    <w:basedOn w:val="Normal"/>
    <w:link w:val="FooterChar"/>
    <w:uiPriority w:val="99"/>
    <w:unhideWhenUsed/>
    <w:rsid w:val="008711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1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52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4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5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8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3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82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95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1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9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9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1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3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8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573</Words>
  <Characters>3270</Characters>
  <Application>Microsoft Office Word</Application>
  <DocSecurity>0</DocSecurity>
  <Lines>27</Lines>
  <Paragraphs>7</Paragraphs>
  <ScaleCrop>false</ScaleCrop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ha singh</dc:creator>
  <cp:keywords/>
  <dc:description/>
  <cp:lastModifiedBy>usha singh</cp:lastModifiedBy>
  <cp:revision>75</cp:revision>
  <dcterms:created xsi:type="dcterms:W3CDTF">2020-09-29T04:24:00Z</dcterms:created>
  <dcterms:modified xsi:type="dcterms:W3CDTF">2020-09-29T06:38:00Z</dcterms:modified>
</cp:coreProperties>
</file>